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206B" w:rsidRDefault="0053206B" w:rsidP="0053206B">
      <w:pPr>
        <w:pStyle w:val="Heading1"/>
        <w:pBdr>
          <w:bottom w:val="single" w:sz="6" w:space="1" w:color="auto"/>
        </w:pBdr>
      </w:pPr>
      <w:r>
        <w:t>Submitted By: Mureed Qasim Shah – Pegasus_Python</w:t>
      </w:r>
      <w:bookmarkStart w:id="0" w:name="_GoBack"/>
      <w:bookmarkEnd w:id="0"/>
    </w:p>
    <w:p w:rsidR="0053206B" w:rsidRDefault="0053206B" w:rsidP="0053206B">
      <w:pPr>
        <w:pStyle w:val="Heading2"/>
      </w:pPr>
    </w:p>
    <w:p w:rsidR="00B9576B" w:rsidRDefault="00E62DCC" w:rsidP="00E62DCC">
      <w:pPr>
        <w:pStyle w:val="Heading1"/>
        <w:pBdr>
          <w:bottom w:val="single" w:sz="6" w:space="1" w:color="auto"/>
        </w:pBdr>
        <w:jc w:val="center"/>
      </w:pPr>
      <w:r>
        <w:t>Docker Assignment 1:</w:t>
      </w:r>
    </w:p>
    <w:p w:rsidR="00E62DCC" w:rsidRPr="00E62DCC" w:rsidRDefault="00E62DCC" w:rsidP="00E62DCC"/>
    <w:p w:rsidR="00E62DCC" w:rsidRDefault="00E10341" w:rsidP="00E10341">
      <w:pPr>
        <w:pStyle w:val="Heading2"/>
      </w:pPr>
      <w:r>
        <w:t>Task</w:t>
      </w:r>
      <w:r w:rsidR="00E62DCC">
        <w:t xml:space="preserve"> 1: Build the node-app Image</w:t>
      </w:r>
    </w:p>
    <w:p w:rsidR="00E62DCC" w:rsidRDefault="00E62DCC" w:rsidP="00E62DCC">
      <w:r>
        <w:rPr>
          <w:noProof/>
        </w:rPr>
        <w:drawing>
          <wp:inline distT="0" distB="0" distL="0" distR="0" wp14:anchorId="044B6783" wp14:editId="2377B733">
            <wp:extent cx="4667250" cy="384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DCC" w:rsidRDefault="00E10341" w:rsidP="00E10341">
      <w:pPr>
        <w:pStyle w:val="Heading2"/>
      </w:pPr>
      <w:r>
        <w:t>Task</w:t>
      </w:r>
      <w:r w:rsidR="00E62DCC">
        <w:t xml:space="preserve"> 2: Run the Image to create a Container</w:t>
      </w:r>
    </w:p>
    <w:p w:rsidR="00E62DCC" w:rsidRDefault="00E62DCC" w:rsidP="00E62DCC">
      <w:r>
        <w:rPr>
          <w:noProof/>
        </w:rPr>
        <w:drawing>
          <wp:inline distT="0" distB="0" distL="0" distR="0" wp14:anchorId="1F130715" wp14:editId="4AE8F6BE">
            <wp:extent cx="5438775" cy="2667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DCC" w:rsidRDefault="00E62DCC" w:rsidP="00E62DCC">
      <w:r>
        <w:t>So here you can see in the above picture that I am listening at port 3000 and mapping it at port 3004.</w:t>
      </w:r>
    </w:p>
    <w:p w:rsidR="00E62DCC" w:rsidRDefault="00E62DCC" w:rsidP="00E62DCC"/>
    <w:p w:rsidR="00E62DCC" w:rsidRDefault="00E10341" w:rsidP="00E10341">
      <w:pPr>
        <w:pStyle w:val="Heading2"/>
      </w:pPr>
      <w:r>
        <w:t>Task</w:t>
      </w:r>
      <w:r w:rsidR="00E62DCC">
        <w:t xml:space="preserve"> 3: Output</w:t>
      </w:r>
    </w:p>
    <w:p w:rsidR="00E62DCC" w:rsidRDefault="00E62DCC" w:rsidP="00E62DCC"/>
    <w:p w:rsidR="00E62DCC" w:rsidRDefault="00E62DCC" w:rsidP="00E62DCC">
      <w:r>
        <w:rPr>
          <w:noProof/>
        </w:rPr>
        <w:lastRenderedPageBreak/>
        <w:drawing>
          <wp:inline distT="0" distB="0" distL="0" distR="0" wp14:anchorId="6644BFA8" wp14:editId="2FA50AB9">
            <wp:extent cx="5905500" cy="1104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DCC" w:rsidRDefault="00E62DCC" w:rsidP="00E62DCC">
      <w:r>
        <w:t>So here you can see that my application is up and running.</w:t>
      </w:r>
    </w:p>
    <w:p w:rsidR="00E62DCC" w:rsidRDefault="00E62DCC" w:rsidP="00E62DCC"/>
    <w:p w:rsidR="00E62DCC" w:rsidRDefault="00E10341" w:rsidP="00E10341">
      <w:pPr>
        <w:pStyle w:val="Heading2"/>
      </w:pPr>
      <w:r>
        <w:t>Task</w:t>
      </w:r>
      <w:r w:rsidR="00E62DCC">
        <w:t xml:space="preserve"> 4: Stop the running container</w:t>
      </w:r>
    </w:p>
    <w:p w:rsidR="00E62DCC" w:rsidRDefault="00E62DCC" w:rsidP="00E62DCC"/>
    <w:p w:rsidR="00E62DCC" w:rsidRDefault="00E62DCC" w:rsidP="00E62DCC">
      <w:pPr>
        <w:ind w:right="-1272" w:hanging="1276"/>
      </w:pPr>
      <w:r>
        <w:rPr>
          <w:noProof/>
        </w:rPr>
        <w:drawing>
          <wp:inline distT="0" distB="0" distL="0" distR="0" wp14:anchorId="7F261FE4" wp14:editId="7A57DB4B">
            <wp:extent cx="7340600" cy="24384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414798" cy="246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DCC" w:rsidRDefault="00845BF1" w:rsidP="00E10341">
      <w:pPr>
        <w:pStyle w:val="Heading2"/>
      </w:pPr>
      <w:r>
        <w:t>Task 5: Rename the container and Restart and Stop it.</w:t>
      </w:r>
    </w:p>
    <w:p w:rsidR="00E10341" w:rsidRPr="00E10341" w:rsidRDefault="00E10341" w:rsidP="00E10341"/>
    <w:p w:rsidR="00845BF1" w:rsidRDefault="00845BF1" w:rsidP="00E62DCC">
      <w:r>
        <w:rPr>
          <w:noProof/>
        </w:rPr>
        <w:drawing>
          <wp:inline distT="0" distB="0" distL="0" distR="0" wp14:anchorId="507B3282" wp14:editId="313C3D94">
            <wp:extent cx="5943600" cy="2514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BF1" w:rsidRDefault="00845BF1" w:rsidP="00E62DCC"/>
    <w:p w:rsidR="00845BF1" w:rsidRDefault="00845BF1" w:rsidP="00E10341">
      <w:pPr>
        <w:pStyle w:val="Heading2"/>
      </w:pPr>
      <w:r>
        <w:lastRenderedPageBreak/>
        <w:t>Task 6: Clean up (remove) all stopped (and running) containers, clean up all created images.</w:t>
      </w:r>
    </w:p>
    <w:p w:rsidR="00E10341" w:rsidRPr="00E10341" w:rsidRDefault="00E10341" w:rsidP="00E10341"/>
    <w:p w:rsidR="00845BF1" w:rsidRDefault="00845BF1" w:rsidP="00845BF1">
      <w:r>
        <w:rPr>
          <w:noProof/>
        </w:rPr>
        <w:drawing>
          <wp:inline distT="0" distB="0" distL="0" distR="0" wp14:anchorId="286B296D" wp14:editId="25FA9114">
            <wp:extent cx="5153025" cy="41243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BF1" w:rsidRDefault="00845BF1" w:rsidP="00845BF1">
      <w:r>
        <w:rPr>
          <w:noProof/>
        </w:rPr>
        <w:lastRenderedPageBreak/>
        <w:drawing>
          <wp:inline distT="0" distB="0" distL="0" distR="0" wp14:anchorId="7F1A3D59" wp14:editId="2FC79F9F">
            <wp:extent cx="5943600" cy="5897245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BF1" w:rsidRDefault="00845BF1" w:rsidP="00845BF1"/>
    <w:p w:rsidR="00436C20" w:rsidRDefault="00436C20" w:rsidP="00E10341">
      <w:pPr>
        <w:pStyle w:val="Heading2"/>
      </w:pPr>
      <w:r>
        <w:t xml:space="preserve">Task 7: </w:t>
      </w:r>
      <w:r w:rsidRPr="00436C20">
        <w:t>Re-build the images - this time with names and tags assigned to them.</w:t>
      </w:r>
    </w:p>
    <w:p w:rsidR="00E10341" w:rsidRPr="00E10341" w:rsidRDefault="00E10341" w:rsidP="00E10341"/>
    <w:p w:rsidR="00436C20" w:rsidRDefault="00436C20" w:rsidP="00845BF1">
      <w:r>
        <w:rPr>
          <w:noProof/>
        </w:rPr>
        <w:drawing>
          <wp:inline distT="0" distB="0" distL="0" distR="0" wp14:anchorId="158F4443" wp14:editId="5E08D2E1">
            <wp:extent cx="5200650" cy="2571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00650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C20" w:rsidRDefault="00436C20" w:rsidP="00845BF1">
      <w:r>
        <w:rPr>
          <w:noProof/>
        </w:rPr>
        <w:lastRenderedPageBreak/>
        <w:drawing>
          <wp:inline distT="0" distB="0" distL="0" distR="0" wp14:anchorId="03968117" wp14:editId="77C684CB">
            <wp:extent cx="4695825" cy="8382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341" w:rsidRDefault="00E10341" w:rsidP="00E10341">
      <w:pPr>
        <w:pStyle w:val="Heading2"/>
      </w:pPr>
      <w:r>
        <w:t>Task 8: Run new containers based on the re-built images, ensuring that the containers are removed automatically when stopped.</w:t>
      </w:r>
    </w:p>
    <w:p w:rsidR="00E10341" w:rsidRPr="00E10341" w:rsidRDefault="00E10341" w:rsidP="00E10341"/>
    <w:p w:rsidR="00E10341" w:rsidRDefault="00E10341" w:rsidP="00E10341">
      <w:r>
        <w:rPr>
          <w:noProof/>
        </w:rPr>
        <w:drawing>
          <wp:inline distT="0" distB="0" distL="0" distR="0" wp14:anchorId="04635F9D" wp14:editId="3FC639C2">
            <wp:extent cx="5172075" cy="266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10341" w:rsidRDefault="00E10341" w:rsidP="00E10341">
      <w:r>
        <w:rPr>
          <w:noProof/>
        </w:rPr>
        <w:drawing>
          <wp:inline distT="0" distB="0" distL="0" distR="0" wp14:anchorId="0C39B16E" wp14:editId="6340A281">
            <wp:extent cx="5943600" cy="1063625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6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2DCC" w:rsidRDefault="00E62DCC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B74B43" w:rsidRDefault="00B74B43" w:rsidP="00E62DCC"/>
    <w:p w:rsidR="00E62DCC" w:rsidRDefault="00E62DCC" w:rsidP="00E62DCC"/>
    <w:p w:rsidR="00E62DCC" w:rsidRDefault="00B74B43" w:rsidP="00B74B43">
      <w:pPr>
        <w:pStyle w:val="Heading1"/>
        <w:pBdr>
          <w:bottom w:val="single" w:sz="6" w:space="1" w:color="auto"/>
        </w:pBdr>
      </w:pPr>
      <w:r>
        <w:lastRenderedPageBreak/>
        <w:t>2. Second Python Application</w:t>
      </w:r>
    </w:p>
    <w:p w:rsidR="00B74B43" w:rsidRDefault="00B74B43" w:rsidP="00B74B43"/>
    <w:p w:rsidR="00B74B43" w:rsidRDefault="00B74B43" w:rsidP="00B74B43">
      <w:r>
        <w:rPr>
          <w:noProof/>
        </w:rPr>
        <w:drawing>
          <wp:inline distT="0" distB="0" distL="0" distR="0" wp14:anchorId="3026F610" wp14:editId="137402F9">
            <wp:extent cx="5600700" cy="44672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4467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4B43" w:rsidRDefault="00B74B43" w:rsidP="00B74B43">
      <w:pPr>
        <w:pStyle w:val="Heading2"/>
      </w:pPr>
      <w:r>
        <w:t xml:space="preserve">Output: </w:t>
      </w:r>
    </w:p>
    <w:p w:rsidR="00B74B43" w:rsidRDefault="00B74B43" w:rsidP="00B74B43">
      <w:r>
        <w:rPr>
          <w:noProof/>
        </w:rPr>
        <w:drawing>
          <wp:inline distT="0" distB="0" distL="0" distR="0" wp14:anchorId="2951F207" wp14:editId="560F2469">
            <wp:extent cx="5029200" cy="15525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4B43" w:rsidRPr="00B74B43" w:rsidRDefault="00B74B43" w:rsidP="00B74B43"/>
    <w:sectPr w:rsidR="00B74B43" w:rsidRPr="00B74B4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wN7GwMDS2NDU1MzNQ0lEKTi0uzszPAykwrAUALWvPbSwAAAA="/>
  </w:docVars>
  <w:rsids>
    <w:rsidRoot w:val="00E62DCC"/>
    <w:rsid w:val="00436C20"/>
    <w:rsid w:val="0053206B"/>
    <w:rsid w:val="00845BF1"/>
    <w:rsid w:val="00B74B43"/>
    <w:rsid w:val="00B9576B"/>
    <w:rsid w:val="00E10341"/>
    <w:rsid w:val="00E62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FFA66"/>
  <w15:chartTrackingRefBased/>
  <w15:docId w15:val="{7E693A42-91D6-49A6-AEEA-EF60E62376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2D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2DCC"/>
    <w:pPr>
      <w:keepNext/>
      <w:keepLines/>
      <w:spacing w:before="240" w:after="0"/>
      <w:outlineLvl w:val="0"/>
    </w:pPr>
    <w:rPr>
      <w:rFonts w:ascii="Arial" w:eastAsiaTheme="majorEastAsia" w:hAnsi="Arial" w:cstheme="majorBidi"/>
      <w:b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DCC"/>
    <w:pPr>
      <w:keepNext/>
      <w:keepLines/>
      <w:spacing w:before="40" w:after="0"/>
      <w:outlineLvl w:val="1"/>
    </w:pPr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2DCC"/>
    <w:rPr>
      <w:rFonts w:ascii="Arial" w:eastAsiaTheme="majorEastAsia" w:hAnsi="Arial" w:cstheme="majorBidi"/>
      <w:b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62DCC"/>
    <w:rPr>
      <w:rFonts w:ascii="Arial" w:eastAsiaTheme="majorEastAsia" w:hAnsi="Arial" w:cstheme="majorBidi"/>
      <w:b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6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eed Qasim shsh</dc:creator>
  <cp:keywords/>
  <dc:description/>
  <cp:lastModifiedBy>Mureed Qasim shsh</cp:lastModifiedBy>
  <cp:revision>3</cp:revision>
  <dcterms:created xsi:type="dcterms:W3CDTF">2022-09-05T12:52:00Z</dcterms:created>
  <dcterms:modified xsi:type="dcterms:W3CDTF">2022-09-05T18:08:00Z</dcterms:modified>
</cp:coreProperties>
</file>